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64061C" w:rsidRDefault="006406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bookmarkStart w:id="0" w:name="_GoBack"/>
      <w:bookmarkEnd w:id="0"/>
    </w:p>
    <w:p w14:paraId="00000002" w14:textId="77777777" w:rsidR="0064061C" w:rsidRDefault="000224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[DATE]</w:t>
      </w:r>
    </w:p>
    <w:p w14:paraId="00000003" w14:textId="77777777" w:rsidR="0064061C" w:rsidRDefault="006406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4" w14:textId="77777777" w:rsidR="0064061C" w:rsidRDefault="006406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5" w14:textId="77777777" w:rsidR="0064061C" w:rsidRDefault="000224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ontact Name</w:t>
      </w:r>
    </w:p>
    <w:p w14:paraId="00000006" w14:textId="77777777" w:rsidR="0064061C" w:rsidRDefault="000224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Address</w:t>
      </w:r>
    </w:p>
    <w:p w14:paraId="00000007" w14:textId="77777777" w:rsidR="0064061C" w:rsidRDefault="000224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Address2</w:t>
      </w:r>
    </w:p>
    <w:p w14:paraId="00000008" w14:textId="77777777" w:rsidR="0064061C" w:rsidRDefault="000224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ountry</w:t>
      </w:r>
      <w:r>
        <w:tab/>
      </w:r>
    </w:p>
    <w:p w14:paraId="00000009" w14:textId="77777777" w:rsidR="0064061C" w:rsidRDefault="000224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ity /Province</w:t>
      </w:r>
    </w:p>
    <w:p w14:paraId="0000000A" w14:textId="77777777" w:rsidR="0064061C" w:rsidRDefault="000224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Postal Code</w:t>
      </w:r>
    </w:p>
    <w:p w14:paraId="0000000B" w14:textId="77777777" w:rsidR="0064061C" w:rsidRDefault="006406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C" w14:textId="77777777" w:rsidR="0064061C" w:rsidRDefault="006406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D" w14:textId="77777777" w:rsidR="0064061C" w:rsidRDefault="006406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E" w14:textId="77777777" w:rsidR="0064061C" w:rsidRDefault="000224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  <w:r>
        <w:rPr>
          <w:b/>
          <w:color w:val="000000"/>
        </w:rPr>
        <w:t xml:space="preserve">RE: FINAL </w:t>
      </w:r>
      <w:r>
        <w:rPr>
          <w:b/>
        </w:rPr>
        <w:t>REQUEST</w:t>
      </w:r>
      <w:r>
        <w:rPr>
          <w:b/>
          <w:color w:val="000000"/>
        </w:rPr>
        <w:t xml:space="preserve"> FOR INVOICE PAYMENT – CERTIFIED MAIL</w:t>
      </w:r>
    </w:p>
    <w:p w14:paraId="0000000F" w14:textId="77777777" w:rsidR="0064061C" w:rsidRDefault="006406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0" w14:textId="77777777" w:rsidR="0064061C" w:rsidRDefault="006406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1" w14:textId="77777777" w:rsidR="0064061C" w:rsidRDefault="000224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Dear [CLIENT NAME],</w:t>
      </w:r>
    </w:p>
    <w:p w14:paraId="00000012" w14:textId="77777777" w:rsidR="0064061C" w:rsidRDefault="006406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3" w14:textId="77777777" w:rsidR="0064061C" w:rsidRDefault="000224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t xml:space="preserve">This letter is concerning your unpaid invoice number </w:t>
      </w:r>
      <w:r>
        <w:rPr>
          <w:color w:val="000000"/>
        </w:rPr>
        <w:t>[INVOICE NUMBER] dated [INVOICE DATE] in the amount of [INVOICE AMOUNT].</w:t>
      </w:r>
    </w:p>
    <w:p w14:paraId="00000014" w14:textId="77777777" w:rsidR="0064061C" w:rsidRDefault="006406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5" w14:textId="77777777" w:rsidR="0064061C" w:rsidRDefault="000224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 xml:space="preserve">This invoice is </w:t>
      </w:r>
      <w:r>
        <w:t>severely overdue</w:t>
      </w:r>
      <w:r>
        <w:rPr>
          <w:color w:val="000000"/>
        </w:rPr>
        <w:t xml:space="preserve">, and your refusal to </w:t>
      </w:r>
      <w:r>
        <w:t>send</w:t>
      </w:r>
      <w:r>
        <w:rPr>
          <w:color w:val="000000"/>
        </w:rPr>
        <w:t xml:space="preserve"> payment </w:t>
      </w:r>
      <w:r>
        <w:t>has become a huge concern</w:t>
      </w:r>
      <w:r>
        <w:rPr>
          <w:color w:val="000000"/>
        </w:rPr>
        <w:t xml:space="preserve">. Our records indicate that this amount is due for services rendered and that we are entitled to </w:t>
      </w:r>
      <w:r>
        <w:t>begin</w:t>
      </w:r>
      <w:r>
        <w:rPr>
          <w:color w:val="000000"/>
        </w:rPr>
        <w:t xml:space="preserve"> collection procedures should it be necessary.</w:t>
      </w:r>
    </w:p>
    <w:p w14:paraId="00000016" w14:textId="77777777" w:rsidR="0064061C" w:rsidRDefault="006406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7" w14:textId="77777777" w:rsidR="0064061C" w:rsidRDefault="000224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Please send your payment immediately or contact us should there be a problem.</w:t>
      </w:r>
    </w:p>
    <w:p w14:paraId="00000018" w14:textId="77777777" w:rsidR="0064061C" w:rsidRDefault="006406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9" w14:textId="77777777" w:rsidR="0064061C" w:rsidRDefault="006406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A" w14:textId="77777777" w:rsidR="0064061C" w:rsidRDefault="000224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Kind regards,</w:t>
      </w:r>
    </w:p>
    <w:p w14:paraId="0000001B" w14:textId="77777777" w:rsidR="0064061C" w:rsidRDefault="006406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C" w14:textId="77777777" w:rsidR="0064061C" w:rsidRDefault="006406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D" w14:textId="77777777" w:rsidR="0064061C" w:rsidRDefault="000224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[NAME]</w:t>
      </w:r>
    </w:p>
    <w:p w14:paraId="0000001E" w14:textId="77777777" w:rsidR="0064061C" w:rsidRDefault="000224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TITLE]</w:t>
      </w:r>
    </w:p>
    <w:p w14:paraId="0000001F" w14:textId="77777777" w:rsidR="0064061C" w:rsidRDefault="000224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CONTACT NUMBER]</w:t>
      </w:r>
    </w:p>
    <w:p w14:paraId="00000020" w14:textId="77777777" w:rsidR="0064061C" w:rsidRDefault="000224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 xml:space="preserve">[COMPANY EMAIL] </w:t>
      </w:r>
    </w:p>
    <w:p w14:paraId="00000021" w14:textId="77777777" w:rsidR="0064061C" w:rsidRDefault="006406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808080"/>
        </w:rPr>
      </w:pPr>
    </w:p>
    <w:p w14:paraId="00000022" w14:textId="77777777" w:rsidR="0064061C" w:rsidRDefault="006406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808080"/>
        </w:rPr>
      </w:pPr>
    </w:p>
    <w:p w14:paraId="00000027" w14:textId="77777777" w:rsidR="0064061C" w:rsidRDefault="006406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szCs w:val="20"/>
        </w:rPr>
      </w:pPr>
    </w:p>
    <w:sectPr w:rsidR="0064061C">
      <w:footerReference w:type="default" r:id="rId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1AED03" w14:textId="77777777" w:rsidR="00022431" w:rsidRDefault="00022431">
      <w:r>
        <w:separator/>
      </w:r>
    </w:p>
  </w:endnote>
  <w:endnote w:type="continuationSeparator" w:id="0">
    <w:p w14:paraId="4D3C8639" w14:textId="77777777" w:rsidR="00022431" w:rsidRDefault="000224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8" w14:textId="77777777" w:rsidR="0064061C" w:rsidRDefault="00022431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b/>
        <w:color w:val="000000"/>
      </w:rPr>
    </w:pPr>
    <w:r>
      <w:rPr>
        <w:b/>
        <w:color w:val="000000"/>
      </w:rPr>
      <w:t xml:space="preserve">[YOUR COMPANY NAME] </w:t>
    </w:r>
  </w:p>
  <w:p w14:paraId="00000029" w14:textId="77777777" w:rsidR="0064061C" w:rsidRDefault="00022431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00"/>
      </w:rPr>
    </w:pPr>
    <w:r>
      <w:rPr>
        <w:color w:val="000000"/>
      </w:rPr>
      <w:t xml:space="preserve">[YOUR COMPLETE ADDRESS] </w:t>
    </w:r>
  </w:p>
  <w:p w14:paraId="0000002A" w14:textId="77777777" w:rsidR="0064061C" w:rsidRDefault="00022431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00"/>
      </w:rPr>
    </w:pPr>
    <w:r>
      <w:rPr>
        <w:color w:val="000000"/>
      </w:rPr>
      <w:t>Tel: [CONTACT NUMBER] / Email: [EMAIL ADDRESS]</w:t>
    </w:r>
  </w:p>
  <w:p w14:paraId="0000002B" w14:textId="77777777" w:rsidR="0064061C" w:rsidRDefault="00022431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FF"/>
        <w:u w:val="single"/>
      </w:rPr>
    </w:pPr>
    <w:r>
      <w:rPr>
        <w:color w:val="0000FF"/>
        <w:u w:val="single"/>
      </w:rPr>
      <w:t>[YOUR WEBSITE ADDRES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BFF376" w14:textId="77777777" w:rsidR="00022431" w:rsidRDefault="00022431">
      <w:r>
        <w:separator/>
      </w:r>
    </w:p>
  </w:footnote>
  <w:footnote w:type="continuationSeparator" w:id="0">
    <w:p w14:paraId="5B472787" w14:textId="77777777" w:rsidR="00022431" w:rsidRDefault="0002243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NTI1MzUyMzI1MrdQ0lEKTi0uzszPAykwrAUA27FsTiwAAAA="/>
    <w:docVar w:name="Description" w:val="Use this document to make final enquiries regarding outstanding invoices. See many other finance and accounting documents which you can use in your business here https://www.templateguru.co.za/templates/finance-accounting/"/>
    <w:docVar w:name="Excerpt" w:val="Dear [CLIENT NAME],_x000a__x000a_This letter is concerning your unpaid invoice number [INVOICE NUMBER] dated [INVOICE DATE] in the amount of [INVOICE AMOUNT]._x000a_"/>
    <w:docVar w:name="Source" w:val="http://emnrd.state.nm.us"/>
    <w:docVar w:name="Tags" w:val="payment disputes, business documents, entrepreneurship, entrepreneur, collections, collection letter to eliminate disputes template, collection letter to eliminate disputes example"/>
  </w:docVars>
  <w:rsids>
    <w:rsidRoot w:val="0064061C"/>
    <w:rsid w:val="00022431"/>
    <w:rsid w:val="00313848"/>
    <w:rsid w:val="004D29CA"/>
    <w:rsid w:val="0064061C"/>
    <w:rsid w:val="008852BE"/>
    <w:rsid w:val="009466CB"/>
    <w:rsid w:val="00EA1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76BA3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x-none"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</w:pPr>
    <w:rPr>
      <w:rFonts w:eastAsia="Arial" w:hAnsi="Arial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45B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B0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B04"/>
    <w:rPr>
      <w:rFonts w:ascii="Times New Roman"/>
      <w:sz w:val="20"/>
      <w:lang w:val="x-none"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B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B04"/>
    <w:rPr>
      <w:rFonts w:ascii="Times New Roman"/>
      <w:b/>
      <w:bCs/>
      <w:sz w:val="20"/>
      <w:lang w:val="x-none" w:eastAsia="x-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gppaRMToGitK0Yt4HuCgQ26ON2g==">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1</Words>
  <Characters>552</Characters>
  <Application>Microsoft Office Word</Application>
  <DocSecurity>0</DocSecurity>
  <Lines>37</Lines>
  <Paragraphs>17</Paragraphs>
  <ScaleCrop>false</ScaleCrop>
  <Company/>
  <LinksUpToDate>false</LinksUpToDate>
  <CharactersWithSpaces>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8-12-05T14:00:00Z</dcterms:created>
  <dcterms:modified xsi:type="dcterms:W3CDTF">2019-10-21T19:06:00Z</dcterms:modified>
  <cp:category/>
</cp:coreProperties>
</file>